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p>
    <w:bookmarkStart w:id="26" w:name="Xed23f5429a1045261cc897bbd5d647ed5adb25c"/>
    <w:p>
      <w:pPr>
        <w:pStyle w:val="Heading1"/>
      </w:pPr>
      <w:r>
        <w:t xml:space="preserve">Cover Letter for Physiotherapist Position</w:t>
      </w:r>
    </w:p>
    <w:p>
      <w:pPr>
        <w:pStyle w:val="FirstParagraph"/>
      </w:pPr>
      <w:r>
        <w:rPr>
          <w:bCs/>
          <w:b/>
        </w:rPr>
        <w:t xml:space="preserve">Mr. [Your Full Name]</w:t>
      </w:r>
      <w:r>
        <w:br/>
      </w:r>
      <w:r>
        <w:t xml:space="preserve">[Your Address]</w:t>
      </w:r>
      <w:r>
        <w:br/>
      </w:r>
      <w:r>
        <w:t xml:space="preserve">[City, Postal Code]</w:t>
      </w:r>
      <w:r>
        <w:br/>
      </w:r>
      <w:r>
        <w:t xml:space="preserve">[Email Address] | [Phone Number]</w:t>
      </w:r>
      <w:r>
        <w:br/>
      </w:r>
      <w:r>
        <w:t xml:space="preserve">[Date]</w:t>
      </w:r>
    </w:p>
    <w:p>
      <w:pPr>
        <w:pStyle w:val="BodyText"/>
      </w:pPr>
      <w:r>
        <w:rPr>
          <w:bCs/>
          <w:b/>
        </w:rPr>
        <w:t xml:space="preserve">To the Hiring Team,</w:t>
      </w:r>
    </w:p>
    <w:p>
      <w:pPr>
        <w:pStyle w:val="BodyText"/>
      </w:pPr>
      <w:r>
        <w:t xml:space="preserve">I am writing to express my sincere interest in the Physiotherapist position at your esteemed organization in Sri Lanka Colombo. As a dedicated and passionate physiotherapist with over [X years] of experience, I am eager to contribute my expertise, clinical skills, and commitment to patient care to support your mission of delivering high-quality healthcare services in this vibrant city. Sri Lanka Colombo, with its unique blend of urban development and cultural richness, presents an ideal environment for a physiotherapist like me to thrive while addressing the diverse healthcare needs of the community.</w:t>
      </w:r>
    </w:p>
    <w:bookmarkStart w:id="20" w:name="professional-background-and-expertise"/>
    <w:p>
      <w:pPr>
        <w:pStyle w:val="Heading2"/>
      </w:pPr>
      <w:r>
        <w:t xml:space="preserve">Professional Background and Expertise</w:t>
      </w:r>
    </w:p>
    <w:p>
      <w:pPr>
        <w:pStyle w:val="FirstParagraph"/>
      </w:pPr>
      <w:r>
        <w:t xml:space="preserve">My academic journey began with a Bachelor’s degree in Physiotherapy from [University Name], where I graduated with distinction. This foundational education equipped me with a comprehensive understanding of human anatomy, physiology, and therapeutic techniques. Subsequently, I pursued advanced training in [Specialization, e.g., musculoskeletal physiotherapy or sports rehabilitation], which further honed my ability to design personalized treatment plans tailored to individual patient requirements.</w:t>
      </w:r>
    </w:p>
    <w:p>
      <w:pPr>
        <w:pStyle w:val="BodyText"/>
      </w:pPr>
      <w:r>
        <w:t xml:space="preserve">Over the past [X years], I have worked in various clinical settings across Sri Lanka, including private clinics and public hospitals. My experience spans a wide range of conditions, from post-surgical rehabilitation to chronic pain management and sports injuries. In Colombo, I have had the opportunity to treat patients from diverse backgrounds, which has deepened my understanding of the cultural and socioeconomic factors that influence healthcare access and outcomes in this region.</w:t>
      </w:r>
    </w:p>
    <w:bookmarkEnd w:id="20"/>
    <w:bookmarkStart w:id="21" w:name="key-skills-and-achievements"/>
    <w:p>
      <w:pPr>
        <w:pStyle w:val="Heading2"/>
      </w:pPr>
      <w:r>
        <w:t xml:space="preserve">Key Skills and Achievements</w:t>
      </w:r>
    </w:p>
    <w:p>
      <w:pPr>
        <w:pStyle w:val="FirstParagraph"/>
      </w:pPr>
      <w:r>
        <w:t xml:space="preserve">A core strength of mine is my ability to combine evidence-based practices with empathetic patient care. I am proficient in manual therapy, electrotherapy, hydrotherapy, and therapeutic exercise programs. My hands-on approach ensures that patients not only recover from their injuries but also regain confidence in their physical abilities. For instance, during my tenure at [Previous Workplace], I successfully implemented a community-based physiotherapy initiative that reduced recovery times for patients by 25% through targeted education and home exercise regimes.</w:t>
      </w:r>
    </w:p>
    <w:p>
      <w:pPr>
        <w:pStyle w:val="BodyText"/>
      </w:pPr>
      <w:r>
        <w:t xml:space="preserve">Moreover, I am adept at utilizing technology to enhance patient engagement. My experience with electronic medical records (EMRs) and telehealth platforms has allowed me to provide continuous support to patients, even in remote areas of Sri Lanka Colombo. This aligns with my belief that healthcare should be accessible and inclusive, regardless of geographical or economic barriers.</w:t>
      </w:r>
    </w:p>
    <w:bookmarkEnd w:id="21"/>
    <w:bookmarkStart w:id="22" w:name="Xc2d61f08af26e646175c5d5e40e1720f1ac1c68"/>
    <w:p>
      <w:pPr>
        <w:pStyle w:val="Heading2"/>
      </w:pPr>
      <w:r>
        <w:t xml:space="preserve">Understanding the Healthcare Landscape in Sri Lanka Colombo</w:t>
      </w:r>
    </w:p>
    <w:p>
      <w:pPr>
        <w:pStyle w:val="FirstParagraph"/>
      </w:pPr>
      <w:r>
        <w:t xml:space="preserve">Sri Lanka Colombo is a dynamic city where rapid urbanization has led to an increasing prevalence of lifestyle-related conditions such as musculoskeletal disorders and cardiovascular diseases. As a physiotherapist, I am acutely aware of the need for preventive care and early intervention to mitigate these challenges. My work in Colombo has involved educating patients on ergonomics, posture correction, and exercise routines that can prevent injuries and promote long-term health.</w:t>
      </w:r>
    </w:p>
    <w:p>
      <w:pPr>
        <w:pStyle w:val="BodyText"/>
      </w:pPr>
      <w:r>
        <w:t xml:space="preserve">Additionally, the city’s diverse population includes individuals from various cultural backgrounds, which requires a nuanced approach to care. I have consistently demonstrated my ability to communicate effectively with patients in multiple languages (including Sinhalese and Tamil) and to adapt treatment strategies that respect their cultural preferences. For example, I have collaborated with local community leaders to design physiotherapy programs that align with traditional healing practices while integrating modern medical techniques.</w:t>
      </w:r>
    </w:p>
    <w:bookmarkEnd w:id="22"/>
    <w:bookmarkStart w:id="23" w:name="commitment-to-professional-development"/>
    <w:p>
      <w:pPr>
        <w:pStyle w:val="Heading2"/>
      </w:pPr>
      <w:r>
        <w:t xml:space="preserve">Commitment to Professional Development</w:t>
      </w:r>
    </w:p>
    <w:p>
      <w:pPr>
        <w:pStyle w:val="FirstParagraph"/>
      </w:pPr>
      <w:r>
        <w:t xml:space="preserve">I am committed to staying at the forefront of physiotherapy advancements through continuous learning. I regularly attend workshops and seminars on topics such as [specific areas, e.g., concussion management or geriatric care], which have enriched my clinical practice. My membership in professional organizations like the [Sri Lanka Physiotherapists’ Association] has also provided valuable networking opportunities and access to the latest research in the field.</w:t>
      </w:r>
    </w:p>
    <w:bookmarkEnd w:id="23"/>
    <w:bookmarkStart w:id="24" w:name="why-sri-lanka-colombo"/>
    <w:p>
      <w:pPr>
        <w:pStyle w:val="Heading2"/>
      </w:pPr>
      <w:r>
        <w:t xml:space="preserve">Why Sri Lanka Colombo?</w:t>
      </w:r>
    </w:p>
    <w:p>
      <w:pPr>
        <w:pStyle w:val="FirstParagraph"/>
      </w:pPr>
      <w:r>
        <w:t xml:space="preserve">Sri Lanka Colombo holds a special place in my career. The city’s unique healthcare ecosystem, combined with its growing demand for skilled physiotherapists, offers an ideal platform for me to make a meaningful impact. I am particularly inspired by the work of organizations that prioritize holistic patient care and community wellness, values that resonate deeply with my own professional ethos.</w:t>
      </w:r>
    </w:p>
    <w:p>
      <w:pPr>
        <w:pStyle w:val="BodyText"/>
      </w:pPr>
      <w:r>
        <w:t xml:space="preserve">Furthermore, Colombo’s vibrant culture and warm community spirit align with my desire to work in an environment where collaboration and compassion drive success. I am eager to contribute to your team by bringing my expertise in clinical practice, patient education, and innovative treatment approaches. I am confident that my background and dedication will enable me to support your organization’s goals while making a positive difference in the lives of patients.</w:t>
      </w:r>
    </w:p>
    <w:bookmarkEnd w:id="24"/>
    <w:bookmarkStart w:id="25" w:name="conclusion"/>
    <w:p>
      <w:pPr>
        <w:pStyle w:val="Heading2"/>
      </w:pPr>
      <w:r>
        <w:t xml:space="preserve">Conclusion</w:t>
      </w:r>
    </w:p>
    <w:p>
      <w:pPr>
        <w:pStyle w:val="FirstParagraph"/>
      </w:pPr>
      <w:r>
        <w:t xml:space="preserve">In conclusion, I am enthusiastic about the opportunity to join your team as a Physiotherapist in Sri Lanka Colombo. My passion for helping others, combined with my clinical expertise and cultural sensitivity, positions me to excel in this role. I would be honored to contribute my skills to your organization and support its mission of excellence in healthcare.</w:t>
      </w:r>
    </w:p>
    <w:p>
      <w:pPr>
        <w:pStyle w:val="BodyText"/>
      </w:pPr>
      <w:r>
        <w:t xml:space="preserve">Thank you for considering my application. I look forward to the possibility of discussing how I can contribute to your team. Please feel free to contact me at [Phone Number] or [Email Address] at your earliest convenience.</w:t>
      </w:r>
    </w:p>
    <w:p>
      <w:pPr>
        <w:pStyle w:val="BodyText"/>
      </w:pPr>
      <w:r>
        <w:t xml:space="preserve">Sincerely,</w:t>
      </w:r>
      <w:r>
        <w:br/>
      </w:r>
      <w:r>
        <w:rPr>
          <w:bCs/>
          <w:b/>
        </w:rPr>
        <w:t xml:space="preserve">[Your Full Name]</w:t>
      </w:r>
      <w:r>
        <w:br/>
      </w:r>
      <w:r>
        <w:t xml:space="preserve">[Signature (if submitting a physical cop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dc:title>
  <dc:creator/>
  <cp:keywords/>
  <dcterms:created xsi:type="dcterms:W3CDTF">2025-12-13T08:21:57Z</dcterms:created>
  <dcterms:modified xsi:type="dcterms:W3CDTF">2025-12-13T08:21:57Z</dcterms:modified>
</cp:coreProperties>
</file>

<file path=docProps/custom.xml><?xml version="1.0" encoding="utf-8"?>
<Properties xmlns="http://schemas.openxmlformats.org/officeDocument/2006/custom-properties" xmlns:vt="http://schemas.openxmlformats.org/officeDocument/2006/docPropsVTypes"/>
</file>